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FAC95" w14:textId="1A310967" w:rsidR="00AD79AF" w:rsidRPr="00184686" w:rsidRDefault="006B765E" w:rsidP="00184686">
      <w:pPr>
        <w:pStyle w:val="ListParagraph"/>
        <w:ind w:left="0"/>
        <w:jc w:val="center"/>
        <w:rPr>
          <w:rFonts w:ascii="Times New Roman" w:hAnsi="Times New Roman" w:cs="Times New Roman"/>
        </w:rPr>
      </w:pPr>
      <w:r w:rsidRPr="00184686">
        <w:rPr>
          <w:rFonts w:ascii="Times New Roman" w:hAnsi="Times New Roman" w:cs="Times New Roman"/>
        </w:rPr>
        <w:t>Blue Ridge Mountains Rotary</w:t>
      </w:r>
    </w:p>
    <w:p w14:paraId="0691B25C" w14:textId="36EDEF3B" w:rsidR="006B765E" w:rsidRPr="000F7247" w:rsidRDefault="00A371BD" w:rsidP="00A371B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ard of Directors Meeting Minutes</w:t>
      </w:r>
    </w:p>
    <w:p w14:paraId="27E5E696" w14:textId="6B28EFF5" w:rsidR="00A371BD" w:rsidRDefault="001153D7" w:rsidP="00A371B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rmington Country Club</w:t>
      </w:r>
    </w:p>
    <w:p w14:paraId="5F07A175" w14:textId="542A88B9" w:rsidR="00A371BD" w:rsidRPr="000F7247" w:rsidRDefault="0058543C" w:rsidP="00A371B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ne 23</w:t>
      </w:r>
      <w:r w:rsidR="00CC5918">
        <w:rPr>
          <w:rFonts w:ascii="Times New Roman" w:hAnsi="Times New Roman" w:cs="Times New Roman"/>
        </w:rPr>
        <w:t>, 2021</w:t>
      </w:r>
    </w:p>
    <w:p w14:paraId="3F50527F" w14:textId="77777777" w:rsidR="006B765E" w:rsidRPr="000F7247" w:rsidRDefault="006B765E">
      <w:pPr>
        <w:rPr>
          <w:rFonts w:ascii="Times New Roman" w:hAnsi="Times New Roman" w:cs="Times New Roman"/>
        </w:rPr>
      </w:pPr>
    </w:p>
    <w:p w14:paraId="6496F7E2" w14:textId="77777777" w:rsidR="00A371BD" w:rsidRPr="00A371BD" w:rsidRDefault="00A371BD">
      <w:pPr>
        <w:rPr>
          <w:rFonts w:ascii="Times New Roman" w:hAnsi="Times New Roman" w:cs="Times New Roman"/>
          <w:b/>
          <w:bCs/>
        </w:rPr>
      </w:pPr>
      <w:r w:rsidRPr="00A371BD">
        <w:rPr>
          <w:rFonts w:ascii="Times New Roman" w:hAnsi="Times New Roman" w:cs="Times New Roman"/>
          <w:b/>
          <w:bCs/>
        </w:rPr>
        <w:t>Directors Present</w:t>
      </w:r>
    </w:p>
    <w:p w14:paraId="23D65380" w14:textId="3ED6B841" w:rsidR="006B765E" w:rsidRDefault="00C031F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anklin Daniels</w:t>
      </w:r>
      <w:r w:rsidR="005B418D">
        <w:rPr>
          <w:rFonts w:ascii="Times New Roman" w:hAnsi="Times New Roman" w:cs="Times New Roman"/>
        </w:rPr>
        <w:t xml:space="preserve">, Aimee Andrews, </w:t>
      </w:r>
      <w:r w:rsidR="0058543C">
        <w:rPr>
          <w:rFonts w:ascii="Times New Roman" w:hAnsi="Times New Roman" w:cs="Times New Roman"/>
        </w:rPr>
        <w:t xml:space="preserve">Roger Higgins, Ben Horne, </w:t>
      </w:r>
      <w:r w:rsidR="005B418D">
        <w:rPr>
          <w:rFonts w:ascii="Times New Roman" w:hAnsi="Times New Roman" w:cs="Times New Roman"/>
        </w:rPr>
        <w:t xml:space="preserve">Thomas Markham, Erik Greenbaum, Wayne Murphy, Bruce Woodzell, Matt Crane, </w:t>
      </w:r>
      <w:r w:rsidR="0058543C">
        <w:rPr>
          <w:rFonts w:ascii="Times New Roman" w:hAnsi="Times New Roman" w:cs="Times New Roman"/>
        </w:rPr>
        <w:t xml:space="preserve">Amy Hart, </w:t>
      </w:r>
      <w:r w:rsidR="005B418D">
        <w:rPr>
          <w:rFonts w:ascii="Times New Roman" w:hAnsi="Times New Roman" w:cs="Times New Roman"/>
        </w:rPr>
        <w:t>Susan Evans, Eddie Karoliussen</w:t>
      </w:r>
    </w:p>
    <w:p w14:paraId="202EB3C5" w14:textId="3AB350C0" w:rsidR="005B418D" w:rsidRDefault="005B418D">
      <w:pPr>
        <w:rPr>
          <w:rFonts w:ascii="Times New Roman" w:hAnsi="Times New Roman" w:cs="Times New Roman"/>
        </w:rPr>
      </w:pPr>
    </w:p>
    <w:p w14:paraId="0C2DBAD5" w14:textId="78A0F836" w:rsidR="005B418D" w:rsidRPr="005B418D" w:rsidRDefault="005B418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Others </w:t>
      </w:r>
      <w:r w:rsidRPr="005B418D">
        <w:rPr>
          <w:rFonts w:ascii="Times New Roman" w:hAnsi="Times New Roman" w:cs="Times New Roman"/>
          <w:b/>
          <w:bCs/>
        </w:rPr>
        <w:t>Present</w:t>
      </w:r>
    </w:p>
    <w:p w14:paraId="2835AFA0" w14:textId="4E675B4C" w:rsidR="00C031FA" w:rsidRDefault="005B418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m Caughron</w:t>
      </w:r>
    </w:p>
    <w:p w14:paraId="5268E8E1" w14:textId="266D3B17" w:rsidR="005B418D" w:rsidRPr="000F7247" w:rsidRDefault="005B418D">
      <w:pPr>
        <w:rPr>
          <w:rFonts w:ascii="Times New Roman" w:hAnsi="Times New Roman" w:cs="Times New Roman"/>
        </w:rPr>
      </w:pPr>
    </w:p>
    <w:p w14:paraId="6EEC5042" w14:textId="77777777" w:rsidR="00A371BD" w:rsidRPr="00A371BD" w:rsidRDefault="00A371BD" w:rsidP="00A371BD">
      <w:pPr>
        <w:rPr>
          <w:rFonts w:ascii="Times New Roman" w:hAnsi="Times New Roman" w:cs="Times New Roman"/>
          <w:b/>
          <w:bCs/>
        </w:rPr>
      </w:pPr>
      <w:r w:rsidRPr="00A371BD">
        <w:rPr>
          <w:rFonts w:ascii="Times New Roman" w:hAnsi="Times New Roman" w:cs="Times New Roman"/>
          <w:b/>
          <w:bCs/>
        </w:rPr>
        <w:t>Welcome and Call to Order</w:t>
      </w:r>
    </w:p>
    <w:p w14:paraId="7FDA4C89" w14:textId="4DE26E5D" w:rsidR="006B765E" w:rsidRPr="00A371BD" w:rsidRDefault="00690811" w:rsidP="00A371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anklin Daniels</w:t>
      </w:r>
      <w:r w:rsidR="00F553CC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="00A371BD">
        <w:rPr>
          <w:rFonts w:ascii="Times New Roman" w:hAnsi="Times New Roman" w:cs="Times New Roman"/>
        </w:rPr>
        <w:t>President,</w:t>
      </w:r>
      <w:r w:rsidR="00A371BD" w:rsidRPr="00A371BD">
        <w:rPr>
          <w:rFonts w:ascii="Times New Roman" w:hAnsi="Times New Roman" w:cs="Times New Roman"/>
        </w:rPr>
        <w:t xml:space="preserve"> welcomed everyone and called the meeting to order at </w:t>
      </w:r>
      <w:r w:rsidR="00AD37B1">
        <w:rPr>
          <w:rFonts w:ascii="Times New Roman" w:hAnsi="Times New Roman" w:cs="Times New Roman"/>
        </w:rPr>
        <w:t>8:</w:t>
      </w:r>
      <w:r w:rsidR="00CC5918">
        <w:rPr>
          <w:rFonts w:ascii="Times New Roman" w:hAnsi="Times New Roman" w:cs="Times New Roman"/>
        </w:rPr>
        <w:t>3</w:t>
      </w:r>
      <w:r w:rsidR="0058543C">
        <w:rPr>
          <w:rFonts w:ascii="Times New Roman" w:hAnsi="Times New Roman" w:cs="Times New Roman"/>
        </w:rPr>
        <w:t>6</w:t>
      </w:r>
      <w:r w:rsidR="00AD37B1">
        <w:rPr>
          <w:rFonts w:ascii="Times New Roman" w:hAnsi="Times New Roman" w:cs="Times New Roman"/>
        </w:rPr>
        <w:t>am</w:t>
      </w:r>
      <w:r w:rsidR="00A371BD" w:rsidRPr="00A371BD">
        <w:rPr>
          <w:rFonts w:ascii="Times New Roman" w:hAnsi="Times New Roman" w:cs="Times New Roman"/>
        </w:rPr>
        <w:t>.</w:t>
      </w:r>
    </w:p>
    <w:p w14:paraId="2282A7CC" w14:textId="589CC37C" w:rsidR="00634CD4" w:rsidRDefault="00634CD4" w:rsidP="00000F2A">
      <w:pPr>
        <w:rPr>
          <w:rFonts w:ascii="Times New Roman" w:hAnsi="Times New Roman" w:cs="Times New Roman"/>
        </w:rPr>
      </w:pPr>
    </w:p>
    <w:p w14:paraId="6F41415F" w14:textId="77777777" w:rsidR="00000F2A" w:rsidRPr="00A371BD" w:rsidRDefault="00000F2A" w:rsidP="00000F2A">
      <w:pPr>
        <w:rPr>
          <w:rFonts w:ascii="Times New Roman" w:hAnsi="Times New Roman" w:cs="Times New Roman"/>
          <w:b/>
          <w:bCs/>
        </w:rPr>
      </w:pPr>
      <w:r w:rsidRPr="00A371BD">
        <w:rPr>
          <w:rFonts w:ascii="Times New Roman" w:hAnsi="Times New Roman" w:cs="Times New Roman"/>
          <w:b/>
          <w:bCs/>
        </w:rPr>
        <w:t>President’s Report</w:t>
      </w:r>
    </w:p>
    <w:p w14:paraId="1583EFDE" w14:textId="77777777" w:rsidR="00C80AC4" w:rsidRDefault="00486581" w:rsidP="004865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r. Daniels </w:t>
      </w:r>
      <w:r w:rsidR="0058543C">
        <w:rPr>
          <w:rFonts w:ascii="Times New Roman" w:hAnsi="Times New Roman" w:cs="Times New Roman"/>
        </w:rPr>
        <w:t xml:space="preserve">noted that several incidents of unbecoming conduct between members have recently been brought to his attention. </w:t>
      </w:r>
    </w:p>
    <w:p w14:paraId="6950EB4C" w14:textId="77777777" w:rsidR="00C80AC4" w:rsidRDefault="00C80AC4" w:rsidP="00486581">
      <w:pPr>
        <w:rPr>
          <w:rFonts w:ascii="Times New Roman" w:hAnsi="Times New Roman" w:cs="Times New Roman"/>
        </w:rPr>
      </w:pPr>
    </w:p>
    <w:p w14:paraId="43960AE0" w14:textId="1FB379C2" w:rsidR="00CC5918" w:rsidRDefault="00C80AC4" w:rsidP="004865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fter discussing the matter with President-Elect Aimee Andrews and Vice President Roger Higgins, Mr. Daniels decided to address the general membership, by email and in this morning’s meeting, on the general issue of conduct. </w:t>
      </w:r>
    </w:p>
    <w:p w14:paraId="4352BB7A" w14:textId="57EF1368" w:rsidR="00C80AC4" w:rsidRDefault="00C80AC4" w:rsidP="00486581">
      <w:pPr>
        <w:rPr>
          <w:rFonts w:ascii="Times New Roman" w:hAnsi="Times New Roman" w:cs="Times New Roman"/>
        </w:rPr>
      </w:pPr>
    </w:p>
    <w:p w14:paraId="20CBECCA" w14:textId="77777777" w:rsidR="00C80AC4" w:rsidRDefault="00C80AC4" w:rsidP="004865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s. Andrews and Executive Secretary Bruce Woodzell have discussed drafting a code of conduct to handle such incidents. Eddie Karoliussen, DEI Chair, noted that his swing dance club has a similar code of conduct and he can provide a copy for reference. Erik Greenbaum, Service Chair, suggested that any code of conduct should be based on the Four-Way Test. Ben Horne, Treasurer, suggested that the policy should include a formal complaint process so that members know how to report such incidents. </w:t>
      </w:r>
    </w:p>
    <w:p w14:paraId="3FBAE203" w14:textId="77777777" w:rsidR="00C80AC4" w:rsidRDefault="00C80AC4" w:rsidP="00486581">
      <w:pPr>
        <w:rPr>
          <w:rFonts w:ascii="Times New Roman" w:hAnsi="Times New Roman" w:cs="Times New Roman"/>
        </w:rPr>
      </w:pPr>
    </w:p>
    <w:p w14:paraId="09C85FB1" w14:textId="4A47CE1C" w:rsidR="00C80AC4" w:rsidRDefault="00C80AC4" w:rsidP="004865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Daniels noted that this will ultimately be an issue for the incoming board to address as it sees fit.</w:t>
      </w:r>
    </w:p>
    <w:p w14:paraId="525FAB9E" w14:textId="60F15807" w:rsidR="00E37D16" w:rsidRDefault="00E37D16" w:rsidP="00E37D16">
      <w:pPr>
        <w:rPr>
          <w:rFonts w:ascii="Times New Roman" w:hAnsi="Times New Roman" w:cs="Times New Roman"/>
        </w:rPr>
      </w:pPr>
    </w:p>
    <w:p w14:paraId="25CAE1E8" w14:textId="7F7D5EC2" w:rsidR="0058543C" w:rsidRPr="00C80AC4" w:rsidRDefault="0058543C" w:rsidP="00C80AC4">
      <w:pPr>
        <w:pStyle w:val="ListParagraph"/>
        <w:rPr>
          <w:rFonts w:ascii="Times New Roman" w:hAnsi="Times New Roman" w:cs="Times New Roman"/>
          <w:i/>
          <w:iCs/>
        </w:rPr>
      </w:pPr>
      <w:r w:rsidRPr="009665F2">
        <w:rPr>
          <w:rFonts w:ascii="Times New Roman" w:hAnsi="Times New Roman" w:cs="Times New Roman"/>
          <w:b/>
          <w:bCs/>
          <w:i/>
          <w:iCs/>
        </w:rPr>
        <w:t>Motion</w:t>
      </w:r>
      <w:r w:rsidRPr="009665F2">
        <w:rPr>
          <w:rFonts w:ascii="Times New Roman" w:hAnsi="Times New Roman" w:cs="Times New Roman"/>
          <w:i/>
          <w:iCs/>
        </w:rPr>
        <w:t xml:space="preserve">: </w:t>
      </w:r>
      <w:r w:rsidR="00C80AC4">
        <w:rPr>
          <w:rFonts w:ascii="Times New Roman" w:hAnsi="Times New Roman" w:cs="Times New Roman"/>
          <w:i/>
          <w:iCs/>
        </w:rPr>
        <w:t xml:space="preserve">Sam Caughron </w:t>
      </w:r>
      <w:r>
        <w:rPr>
          <w:rFonts w:ascii="Times New Roman" w:hAnsi="Times New Roman" w:cs="Times New Roman"/>
          <w:i/>
          <w:iCs/>
        </w:rPr>
        <w:t xml:space="preserve">moves to </w:t>
      </w:r>
      <w:r w:rsidR="00C80AC4">
        <w:rPr>
          <w:rFonts w:ascii="Times New Roman" w:hAnsi="Times New Roman" w:cs="Times New Roman"/>
          <w:i/>
          <w:iCs/>
        </w:rPr>
        <w:t>have Mr. Karoliussen and Mr. Woodzell draft a code of conduct for board review and approval</w:t>
      </w:r>
      <w:r>
        <w:rPr>
          <w:rFonts w:ascii="Times New Roman" w:hAnsi="Times New Roman" w:cs="Times New Roman"/>
          <w:i/>
          <w:iCs/>
        </w:rPr>
        <w:t xml:space="preserve">. </w:t>
      </w:r>
      <w:r w:rsidRPr="009665F2">
        <w:rPr>
          <w:rFonts w:ascii="Times New Roman" w:hAnsi="Times New Roman" w:cs="Times New Roman"/>
          <w:i/>
          <w:iCs/>
        </w:rPr>
        <w:t xml:space="preserve">Seconded by </w:t>
      </w:r>
      <w:r w:rsidR="00C80AC4">
        <w:rPr>
          <w:rFonts w:ascii="Times New Roman" w:hAnsi="Times New Roman" w:cs="Times New Roman"/>
          <w:i/>
          <w:iCs/>
        </w:rPr>
        <w:t>Aimee Andrews</w:t>
      </w:r>
      <w:r w:rsidRPr="009665F2">
        <w:rPr>
          <w:rFonts w:ascii="Times New Roman" w:hAnsi="Times New Roman" w:cs="Times New Roman"/>
          <w:i/>
          <w:iCs/>
        </w:rPr>
        <w:t>. Approved by the board.</w:t>
      </w:r>
    </w:p>
    <w:p w14:paraId="60FFAC42" w14:textId="77777777" w:rsidR="001153D7" w:rsidRDefault="001153D7" w:rsidP="001153D7">
      <w:pPr>
        <w:rPr>
          <w:rFonts w:ascii="Times New Roman" w:hAnsi="Times New Roman" w:cs="Times New Roman"/>
        </w:rPr>
      </w:pPr>
    </w:p>
    <w:p w14:paraId="5728C404" w14:textId="77777777" w:rsidR="00E37D16" w:rsidRPr="00C579C6" w:rsidRDefault="00E37D16" w:rsidP="00E37D16">
      <w:pPr>
        <w:rPr>
          <w:rFonts w:ascii="Times New Roman" w:hAnsi="Times New Roman" w:cs="Times New Roman"/>
          <w:b/>
          <w:bCs/>
        </w:rPr>
      </w:pPr>
      <w:r w:rsidRPr="00C579C6">
        <w:rPr>
          <w:rFonts w:ascii="Times New Roman" w:hAnsi="Times New Roman" w:cs="Times New Roman"/>
          <w:b/>
          <w:bCs/>
        </w:rPr>
        <w:t>Financial Report</w:t>
      </w:r>
    </w:p>
    <w:p w14:paraId="51F4BCA5" w14:textId="17C68098" w:rsidR="00E37D16" w:rsidRDefault="00E37D16" w:rsidP="00E37D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n Horne, Treasurer, </w:t>
      </w:r>
      <w:r w:rsidR="000F09D3">
        <w:rPr>
          <w:rFonts w:ascii="Times New Roman" w:hAnsi="Times New Roman" w:cs="Times New Roman"/>
        </w:rPr>
        <w:t>gave an update on the financial situation</w:t>
      </w:r>
      <w:r>
        <w:rPr>
          <w:rFonts w:ascii="Times New Roman" w:hAnsi="Times New Roman" w:cs="Times New Roman"/>
        </w:rPr>
        <w:t>.</w:t>
      </w:r>
    </w:p>
    <w:p w14:paraId="017B809C" w14:textId="1714A6C3" w:rsidR="00E37D16" w:rsidRDefault="00E37D16" w:rsidP="00E37D16">
      <w:pPr>
        <w:rPr>
          <w:rFonts w:ascii="Times New Roman" w:hAnsi="Times New Roman" w:cs="Times New Roman"/>
        </w:rPr>
      </w:pPr>
    </w:p>
    <w:p w14:paraId="693171D4" w14:textId="11333D57" w:rsidR="0039270C" w:rsidRDefault="0039270C" w:rsidP="0039270C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verall, the club is doing okay financially, planning to approximately break even for the year.</w:t>
      </w:r>
    </w:p>
    <w:p w14:paraId="75C4E46E" w14:textId="19EF68A5" w:rsidR="0039270C" w:rsidRDefault="0039270C" w:rsidP="0039270C">
      <w:pPr>
        <w:pStyle w:val="ListParagraph"/>
        <w:numPr>
          <w:ilvl w:val="1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cause the club is billing arrears for meals, this will show up as a deficit. An accrual can be created to keep the budget balanced.</w:t>
      </w:r>
    </w:p>
    <w:p w14:paraId="4B51CBB2" w14:textId="2BF36C44" w:rsidR="00450202" w:rsidRDefault="00450202" w:rsidP="00450202">
      <w:pPr>
        <w:rPr>
          <w:rFonts w:ascii="Times New Roman" w:hAnsi="Times New Roman" w:cs="Times New Roman"/>
        </w:rPr>
      </w:pPr>
    </w:p>
    <w:p w14:paraId="2A623979" w14:textId="25ED0957" w:rsidR="00450202" w:rsidRDefault="00450202" w:rsidP="0045020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Overdue balances:</w:t>
      </w:r>
    </w:p>
    <w:p w14:paraId="7B6CE23A" w14:textId="158C2C99" w:rsidR="0037049A" w:rsidRDefault="0037049A" w:rsidP="00450202">
      <w:pPr>
        <w:pStyle w:val="ListParagraph"/>
        <w:numPr>
          <w:ilvl w:val="1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tonio Rice: Has requested a leave of absence</w:t>
      </w:r>
      <w:r w:rsidR="00450202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Mr. Horne noted that the outstanding balance still needs to be paid and that a certified letter warning of legal action would be the next step.</w:t>
      </w:r>
    </w:p>
    <w:p w14:paraId="13538758" w14:textId="4CC2D5A4" w:rsidR="0037049A" w:rsidRDefault="0037049A" w:rsidP="0037049A">
      <w:pPr>
        <w:rPr>
          <w:rFonts w:ascii="Times New Roman" w:hAnsi="Times New Roman" w:cs="Times New Roman"/>
        </w:rPr>
      </w:pPr>
    </w:p>
    <w:p w14:paraId="74003E6C" w14:textId="34DF9A3A" w:rsidR="0037049A" w:rsidRPr="00C80AC4" w:rsidRDefault="0037049A" w:rsidP="0037049A">
      <w:pPr>
        <w:pStyle w:val="ListParagraph"/>
        <w:rPr>
          <w:rFonts w:ascii="Times New Roman" w:hAnsi="Times New Roman" w:cs="Times New Roman"/>
          <w:i/>
          <w:iCs/>
        </w:rPr>
      </w:pPr>
      <w:r w:rsidRPr="009665F2">
        <w:rPr>
          <w:rFonts w:ascii="Times New Roman" w:hAnsi="Times New Roman" w:cs="Times New Roman"/>
          <w:b/>
          <w:bCs/>
          <w:i/>
          <w:iCs/>
        </w:rPr>
        <w:t>Motion</w:t>
      </w:r>
      <w:r w:rsidRPr="009665F2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 xml:space="preserve">Sam Caughron moves to </w:t>
      </w:r>
      <w:r>
        <w:rPr>
          <w:rFonts w:ascii="Times New Roman" w:hAnsi="Times New Roman" w:cs="Times New Roman"/>
          <w:i/>
          <w:iCs/>
        </w:rPr>
        <w:t>grant a leave of absence for 90 days</w:t>
      </w:r>
      <w:r>
        <w:rPr>
          <w:rFonts w:ascii="Times New Roman" w:hAnsi="Times New Roman" w:cs="Times New Roman"/>
          <w:i/>
          <w:iCs/>
        </w:rPr>
        <w:t xml:space="preserve">. </w:t>
      </w:r>
      <w:r w:rsidRPr="009665F2">
        <w:rPr>
          <w:rFonts w:ascii="Times New Roman" w:hAnsi="Times New Roman" w:cs="Times New Roman"/>
          <w:i/>
          <w:iCs/>
        </w:rPr>
        <w:t xml:space="preserve">Seconded by </w:t>
      </w:r>
      <w:r>
        <w:rPr>
          <w:rFonts w:ascii="Times New Roman" w:hAnsi="Times New Roman" w:cs="Times New Roman"/>
          <w:i/>
          <w:iCs/>
        </w:rPr>
        <w:t>Susan Evans</w:t>
      </w:r>
      <w:r w:rsidRPr="009665F2">
        <w:rPr>
          <w:rFonts w:ascii="Times New Roman" w:hAnsi="Times New Roman" w:cs="Times New Roman"/>
          <w:i/>
          <w:iCs/>
        </w:rPr>
        <w:t>. Approved by the board.</w:t>
      </w:r>
    </w:p>
    <w:p w14:paraId="698ADBC1" w14:textId="77777777" w:rsidR="0037049A" w:rsidRPr="0037049A" w:rsidRDefault="0037049A" w:rsidP="0037049A">
      <w:pPr>
        <w:rPr>
          <w:rFonts w:ascii="Times New Roman" w:hAnsi="Times New Roman" w:cs="Times New Roman"/>
        </w:rPr>
      </w:pPr>
    </w:p>
    <w:p w14:paraId="28943B38" w14:textId="4D967079" w:rsidR="00450202" w:rsidRDefault="00450202" w:rsidP="00450202">
      <w:pPr>
        <w:pStyle w:val="ListParagraph"/>
        <w:numPr>
          <w:ilvl w:val="1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im Greene: Jim Greene’s balance has already been written off as bad debt, but he has contacted the club and promised to pay off the balance by the end of </w:t>
      </w:r>
      <w:r w:rsidR="0037049A">
        <w:rPr>
          <w:rFonts w:ascii="Times New Roman" w:hAnsi="Times New Roman" w:cs="Times New Roman"/>
        </w:rPr>
        <w:t>May</w:t>
      </w:r>
      <w:r>
        <w:rPr>
          <w:rFonts w:ascii="Times New Roman" w:hAnsi="Times New Roman" w:cs="Times New Roman"/>
        </w:rPr>
        <w:t>.</w:t>
      </w:r>
      <w:r w:rsidR="0037049A">
        <w:rPr>
          <w:rFonts w:ascii="Times New Roman" w:hAnsi="Times New Roman" w:cs="Times New Roman"/>
        </w:rPr>
        <w:t xml:space="preserve"> To date, this has not been paid.</w:t>
      </w:r>
    </w:p>
    <w:p w14:paraId="1C1B1032" w14:textId="21D540E5" w:rsidR="00E624D3" w:rsidRDefault="00E624D3" w:rsidP="00E37D16">
      <w:pPr>
        <w:rPr>
          <w:rFonts w:ascii="Times New Roman" w:hAnsi="Times New Roman" w:cs="Times New Roman"/>
        </w:rPr>
      </w:pPr>
    </w:p>
    <w:p w14:paraId="3998A23B" w14:textId="77777777" w:rsidR="00B86AA8" w:rsidRPr="00F42C0B" w:rsidRDefault="00B86AA8" w:rsidP="00B86AA8">
      <w:pPr>
        <w:rPr>
          <w:rFonts w:ascii="Times New Roman" w:hAnsi="Times New Roman" w:cs="Times New Roman"/>
          <w:b/>
          <w:bCs/>
        </w:rPr>
      </w:pPr>
      <w:r w:rsidRPr="00F42C0B">
        <w:rPr>
          <w:rFonts w:ascii="Times New Roman" w:hAnsi="Times New Roman" w:cs="Times New Roman"/>
          <w:b/>
          <w:bCs/>
        </w:rPr>
        <w:t>Secretary’s Report</w:t>
      </w:r>
    </w:p>
    <w:p w14:paraId="2F947612" w14:textId="77777777" w:rsidR="00B86AA8" w:rsidRDefault="00B86AA8" w:rsidP="00B86AA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omas Markham, Secretary, noted that minutes from the May 26 meeting need to be updated with attendance. Minutes will be submitted for approval at the next meeting.</w:t>
      </w:r>
    </w:p>
    <w:p w14:paraId="0D275947" w14:textId="606DD4A9" w:rsidR="00B86AA8" w:rsidRDefault="00B86AA8" w:rsidP="00E37D16">
      <w:pPr>
        <w:rPr>
          <w:rFonts w:ascii="Times New Roman" w:hAnsi="Times New Roman" w:cs="Times New Roman"/>
        </w:rPr>
      </w:pPr>
    </w:p>
    <w:p w14:paraId="04150675" w14:textId="77777777" w:rsidR="0037049A" w:rsidRPr="001A5D51" w:rsidRDefault="0037049A" w:rsidP="0037049A">
      <w:pPr>
        <w:rPr>
          <w:rFonts w:ascii="Times New Roman" w:hAnsi="Times New Roman" w:cs="Times New Roman"/>
          <w:b/>
          <w:bCs/>
        </w:rPr>
      </w:pPr>
      <w:r w:rsidRPr="001A5D51">
        <w:rPr>
          <w:rFonts w:ascii="Times New Roman" w:hAnsi="Times New Roman" w:cs="Times New Roman"/>
          <w:b/>
          <w:bCs/>
        </w:rPr>
        <w:t>Vice President/Membership</w:t>
      </w:r>
    </w:p>
    <w:p w14:paraId="708438E0" w14:textId="1401693F" w:rsidR="0037049A" w:rsidRDefault="0037049A" w:rsidP="00E37D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oger Higgins, Vice President, raised the issue of recently joined members who have not been attending regularly.</w:t>
      </w:r>
    </w:p>
    <w:p w14:paraId="152F5D85" w14:textId="552383AB" w:rsidR="0037049A" w:rsidRDefault="0037049A" w:rsidP="00E37D16">
      <w:pPr>
        <w:rPr>
          <w:rFonts w:ascii="Times New Roman" w:hAnsi="Times New Roman" w:cs="Times New Roman"/>
        </w:rPr>
      </w:pPr>
    </w:p>
    <w:p w14:paraId="4E7F147B" w14:textId="6872FB98" w:rsidR="0037049A" w:rsidRDefault="0037049A" w:rsidP="00E37D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s. Andrews noted that she will email all recent members with an invitation to attend the July 7</w:t>
      </w:r>
      <w:r w:rsidRPr="0037049A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meeting at which the new board will introduce its agenda.</w:t>
      </w:r>
    </w:p>
    <w:p w14:paraId="1E2AD707" w14:textId="6C87F517" w:rsidR="0037049A" w:rsidRDefault="0037049A" w:rsidP="00E37D16">
      <w:pPr>
        <w:rPr>
          <w:rFonts w:ascii="Times New Roman" w:hAnsi="Times New Roman" w:cs="Times New Roman"/>
        </w:rPr>
      </w:pPr>
    </w:p>
    <w:p w14:paraId="34EDEA3B" w14:textId="77777777" w:rsidR="00ED47E8" w:rsidRDefault="0037049A" w:rsidP="00E37D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m Caughron suggested that we need to maintain a virtual presence for members who can’t attend in person. Ms. Andrews noted that she and Ty Cooper have thoroughly investigated the technology requirements and it is unfeasible to provide a </w:t>
      </w:r>
      <w:r w:rsidR="00ED47E8">
        <w:rPr>
          <w:rFonts w:ascii="Times New Roman" w:hAnsi="Times New Roman" w:cs="Times New Roman"/>
        </w:rPr>
        <w:t xml:space="preserve">truly high-quality virtual experience, given the requirements for equipment set-up, storage etc. </w:t>
      </w:r>
    </w:p>
    <w:p w14:paraId="754EB047" w14:textId="77777777" w:rsidR="00ED47E8" w:rsidRDefault="00ED47E8" w:rsidP="00E37D16">
      <w:pPr>
        <w:rPr>
          <w:rFonts w:ascii="Times New Roman" w:hAnsi="Times New Roman" w:cs="Times New Roman"/>
        </w:rPr>
      </w:pPr>
    </w:p>
    <w:p w14:paraId="36D2737C" w14:textId="263FB6A5" w:rsidR="0037049A" w:rsidRDefault="00ED47E8" w:rsidP="00E37D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ever, the club will continue to provide a virtual option and will make some improvements, including purchasing a speaker for the Zoom laptop so that Zoom participants can be heard and connecting the screen to the overhead projector.</w:t>
      </w:r>
    </w:p>
    <w:p w14:paraId="1DCAB1D5" w14:textId="66CD99EA" w:rsidR="0037049A" w:rsidRDefault="0037049A" w:rsidP="00E37D16">
      <w:pPr>
        <w:rPr>
          <w:rFonts w:ascii="Times New Roman" w:hAnsi="Times New Roman" w:cs="Times New Roman"/>
        </w:rPr>
      </w:pPr>
    </w:p>
    <w:p w14:paraId="7896853D" w14:textId="0B11862A" w:rsidR="00ED47E8" w:rsidRDefault="00ED47E8" w:rsidP="00E37D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Markham noted that Eric Parker brought up an old practice of having new members serve as greeters for a few weeks as a way to meet the club. Mr. Woodzell noted that he had discussed something similar with Ms. Andrews recently.</w:t>
      </w:r>
    </w:p>
    <w:p w14:paraId="54342208" w14:textId="0880891B" w:rsidR="00ED47E8" w:rsidRDefault="00ED47E8" w:rsidP="00E37D16">
      <w:pPr>
        <w:rPr>
          <w:rFonts w:ascii="Times New Roman" w:hAnsi="Times New Roman" w:cs="Times New Roman"/>
        </w:rPr>
      </w:pPr>
    </w:p>
    <w:p w14:paraId="54186123" w14:textId="77777777" w:rsidR="0017699F" w:rsidRPr="00690811" w:rsidRDefault="0017699F" w:rsidP="0017699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lub Service</w:t>
      </w:r>
    </w:p>
    <w:p w14:paraId="46188748" w14:textId="41CFF109" w:rsidR="0017699F" w:rsidRDefault="0017699F" w:rsidP="00E37D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ik Greenbaum, Service Chair, noted that the incoming service chairs will be administering a survey to the membership soon about service opportunities.</w:t>
      </w:r>
    </w:p>
    <w:p w14:paraId="615EB34B" w14:textId="091139F6" w:rsidR="0017699F" w:rsidRDefault="0017699F" w:rsidP="00E37D16">
      <w:pPr>
        <w:rPr>
          <w:rFonts w:ascii="Times New Roman" w:hAnsi="Times New Roman" w:cs="Times New Roman"/>
        </w:rPr>
      </w:pPr>
    </w:p>
    <w:p w14:paraId="74E9538D" w14:textId="1A1569DB" w:rsidR="0017699F" w:rsidRDefault="0017699F" w:rsidP="00E37D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Greenbaum mentioned the possibility of beginning a requirement that members complete two service projects per year. Attendance at service projects counts as a makeup, and should be reported to the secretary.</w:t>
      </w:r>
    </w:p>
    <w:p w14:paraId="5335DAD1" w14:textId="0577C14C" w:rsidR="0017699F" w:rsidRDefault="0017699F" w:rsidP="00E37D16">
      <w:pPr>
        <w:rPr>
          <w:rFonts w:ascii="Times New Roman" w:hAnsi="Times New Roman" w:cs="Times New Roman"/>
        </w:rPr>
      </w:pPr>
    </w:p>
    <w:p w14:paraId="5E3F42C5" w14:textId="3BF16851" w:rsidR="0017699F" w:rsidRDefault="0017699F" w:rsidP="00E37D16">
      <w:pPr>
        <w:rPr>
          <w:rFonts w:ascii="Times New Roman" w:hAnsi="Times New Roman" w:cs="Times New Roman"/>
        </w:rPr>
      </w:pPr>
    </w:p>
    <w:p w14:paraId="373BC2B8" w14:textId="77777777" w:rsidR="0017699F" w:rsidRPr="00ED47E8" w:rsidRDefault="0017699F" w:rsidP="00E37D16">
      <w:pPr>
        <w:rPr>
          <w:rFonts w:ascii="Times New Roman" w:hAnsi="Times New Roman" w:cs="Times New Roman"/>
        </w:rPr>
      </w:pPr>
    </w:p>
    <w:p w14:paraId="32724D87" w14:textId="71584CBD" w:rsidR="00496BDF" w:rsidRDefault="00496BDF" w:rsidP="00496BD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>Diversity Committee</w:t>
      </w:r>
    </w:p>
    <w:p w14:paraId="308ACBE6" w14:textId="7E75BA44" w:rsidR="00496BDF" w:rsidRDefault="00496BDF" w:rsidP="008800A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ddie K., chair of the committee, reported </w:t>
      </w:r>
      <w:r w:rsidR="005714FD">
        <w:rPr>
          <w:rFonts w:ascii="Times New Roman" w:hAnsi="Times New Roman" w:cs="Times New Roman"/>
        </w:rPr>
        <w:t xml:space="preserve">that the committee </w:t>
      </w:r>
      <w:r w:rsidR="0017699F">
        <w:rPr>
          <w:rFonts w:ascii="Times New Roman" w:hAnsi="Times New Roman" w:cs="Times New Roman"/>
        </w:rPr>
        <w:t>needs to do more work to educate the general membership about its purpose. The first step may be to create a survey and/or mission statement to share with the membership.</w:t>
      </w:r>
    </w:p>
    <w:p w14:paraId="16BBC5C9" w14:textId="0D5D30E8" w:rsidR="005714FD" w:rsidRDefault="005714FD" w:rsidP="008800AC">
      <w:pPr>
        <w:rPr>
          <w:rFonts w:ascii="Times New Roman" w:hAnsi="Times New Roman" w:cs="Times New Roman"/>
        </w:rPr>
      </w:pPr>
    </w:p>
    <w:p w14:paraId="24618FFC" w14:textId="77777777" w:rsidR="007E7DBD" w:rsidRPr="00640148" w:rsidRDefault="007E7DBD" w:rsidP="007E7DBD">
      <w:pPr>
        <w:rPr>
          <w:rFonts w:ascii="Times New Roman" w:hAnsi="Times New Roman" w:cs="Times New Roman"/>
          <w:b/>
          <w:bCs/>
        </w:rPr>
      </w:pPr>
      <w:r w:rsidRPr="00AA3CF0">
        <w:rPr>
          <w:rFonts w:ascii="Times New Roman" w:hAnsi="Times New Roman" w:cs="Times New Roman"/>
          <w:b/>
          <w:bCs/>
        </w:rPr>
        <w:t>Program Chairs</w:t>
      </w:r>
    </w:p>
    <w:p w14:paraId="7850AF34" w14:textId="670732E8" w:rsidR="00E5000F" w:rsidRDefault="0017699F" w:rsidP="00E624D3">
      <w:pPr>
        <w:rPr>
          <w:rFonts w:ascii="Calibri" w:eastAsia="Times New Roman" w:hAnsi="Calibri" w:cs="Calibri"/>
          <w:color w:val="000000"/>
          <w:sz w:val="22"/>
          <w:szCs w:val="22"/>
        </w:rPr>
      </w:pPr>
      <w:r>
        <w:rPr>
          <w:rFonts w:ascii="Times New Roman" w:hAnsi="Times New Roman" w:cs="Times New Roman"/>
        </w:rPr>
        <w:t>No report</w:t>
      </w:r>
    </w:p>
    <w:p w14:paraId="64C513A5" w14:textId="77777777" w:rsidR="007E7DBD" w:rsidRDefault="007E7DBD" w:rsidP="00E624D3">
      <w:pPr>
        <w:rPr>
          <w:rFonts w:ascii="Times New Roman" w:hAnsi="Times New Roman" w:cs="Times New Roman"/>
        </w:rPr>
      </w:pPr>
    </w:p>
    <w:p w14:paraId="4C8E7B6C" w14:textId="77777777" w:rsidR="00E624D3" w:rsidRPr="00640148" w:rsidRDefault="00E624D3" w:rsidP="00E624D3">
      <w:pPr>
        <w:rPr>
          <w:rFonts w:ascii="Times New Roman" w:hAnsi="Times New Roman" w:cs="Times New Roman"/>
          <w:b/>
          <w:bCs/>
        </w:rPr>
      </w:pPr>
      <w:r w:rsidRPr="007C68B9">
        <w:rPr>
          <w:rFonts w:ascii="Times New Roman" w:hAnsi="Times New Roman" w:cs="Times New Roman"/>
          <w:b/>
          <w:bCs/>
        </w:rPr>
        <w:t xml:space="preserve">International </w:t>
      </w:r>
      <w:r>
        <w:rPr>
          <w:rFonts w:ascii="Times New Roman" w:hAnsi="Times New Roman" w:cs="Times New Roman"/>
          <w:b/>
          <w:bCs/>
        </w:rPr>
        <w:t>/ Foundation</w:t>
      </w:r>
    </w:p>
    <w:p w14:paraId="14B8884E" w14:textId="0213A6EF" w:rsidR="00890C83" w:rsidRDefault="0017699F" w:rsidP="00E624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46F7DA64" w14:textId="77777777" w:rsidR="0017699F" w:rsidRDefault="0017699F" w:rsidP="00E624D3">
      <w:pPr>
        <w:rPr>
          <w:rFonts w:ascii="Times New Roman" w:hAnsi="Times New Roman" w:cs="Times New Roman"/>
        </w:rPr>
      </w:pPr>
    </w:p>
    <w:p w14:paraId="75034DB1" w14:textId="77777777" w:rsidR="00ED47E8" w:rsidRDefault="00ED47E8" w:rsidP="00ED47E8">
      <w:pPr>
        <w:rPr>
          <w:rFonts w:ascii="Times New Roman" w:hAnsi="Times New Roman" w:cs="Times New Roman"/>
          <w:b/>
          <w:bCs/>
        </w:rPr>
      </w:pPr>
      <w:r w:rsidRPr="001A5D51">
        <w:rPr>
          <w:rFonts w:ascii="Times New Roman" w:hAnsi="Times New Roman" w:cs="Times New Roman"/>
          <w:b/>
          <w:bCs/>
        </w:rPr>
        <w:t>President Elect</w:t>
      </w:r>
    </w:p>
    <w:p w14:paraId="5FEDD624" w14:textId="169CE2F6" w:rsidR="00ED47E8" w:rsidRDefault="00ED47E8" w:rsidP="00E624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3C1B0E60" w14:textId="1AF955AC" w:rsidR="00ED47E8" w:rsidRDefault="00ED47E8" w:rsidP="00E624D3">
      <w:pPr>
        <w:rPr>
          <w:rFonts w:ascii="Times New Roman" w:hAnsi="Times New Roman" w:cs="Times New Roman"/>
        </w:rPr>
      </w:pPr>
    </w:p>
    <w:p w14:paraId="7AFDEB1A" w14:textId="77777777" w:rsidR="0017699F" w:rsidRPr="00AA3CF0" w:rsidRDefault="0017699F" w:rsidP="0017699F">
      <w:pPr>
        <w:rPr>
          <w:rFonts w:ascii="Times New Roman" w:hAnsi="Times New Roman" w:cs="Times New Roman"/>
          <w:b/>
          <w:bCs/>
        </w:rPr>
      </w:pPr>
      <w:r w:rsidRPr="00AA3CF0">
        <w:rPr>
          <w:rFonts w:ascii="Times New Roman" w:hAnsi="Times New Roman" w:cs="Times New Roman"/>
          <w:b/>
          <w:bCs/>
        </w:rPr>
        <w:t>Club Admins</w:t>
      </w:r>
      <w:r>
        <w:rPr>
          <w:rFonts w:ascii="Times New Roman" w:hAnsi="Times New Roman" w:cs="Times New Roman"/>
          <w:b/>
          <w:bCs/>
        </w:rPr>
        <w:t>tration</w:t>
      </w:r>
    </w:p>
    <w:p w14:paraId="7A31423F" w14:textId="77777777" w:rsidR="0017699F" w:rsidRDefault="0017699F" w:rsidP="001769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39FEB1F6" w14:textId="77777777" w:rsidR="0017699F" w:rsidRDefault="0017699F" w:rsidP="00E624D3">
      <w:pPr>
        <w:rPr>
          <w:rFonts w:ascii="Times New Roman" w:hAnsi="Times New Roman" w:cs="Times New Roman"/>
        </w:rPr>
      </w:pPr>
    </w:p>
    <w:p w14:paraId="28C941AF" w14:textId="77777777" w:rsidR="00E37D16" w:rsidRPr="00640148" w:rsidRDefault="00E37D16" w:rsidP="00E37D16">
      <w:pPr>
        <w:rPr>
          <w:rFonts w:ascii="Times New Roman" w:hAnsi="Times New Roman" w:cs="Times New Roman"/>
          <w:b/>
          <w:bCs/>
        </w:rPr>
      </w:pPr>
      <w:r w:rsidRPr="00A7099E">
        <w:rPr>
          <w:rFonts w:ascii="Times New Roman" w:hAnsi="Times New Roman" w:cs="Times New Roman"/>
          <w:b/>
          <w:bCs/>
        </w:rPr>
        <w:t>Past President</w:t>
      </w:r>
    </w:p>
    <w:p w14:paraId="4BE9A27A" w14:textId="7132BAB9" w:rsidR="00E37D16" w:rsidRDefault="005714FD" w:rsidP="00E37D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3C3A7166" w14:textId="77777777" w:rsidR="007C68B9" w:rsidRPr="007E7DBD" w:rsidRDefault="007C68B9" w:rsidP="007E7DBD">
      <w:pPr>
        <w:rPr>
          <w:rFonts w:ascii="Times New Roman" w:hAnsi="Times New Roman" w:cs="Times New Roman"/>
        </w:rPr>
      </w:pPr>
    </w:p>
    <w:p w14:paraId="47B1D4C8" w14:textId="77777777" w:rsidR="009D02B9" w:rsidRDefault="009D02B9" w:rsidP="009D02B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ublic Relations</w:t>
      </w:r>
    </w:p>
    <w:p w14:paraId="0C3CDAB2" w14:textId="77777777" w:rsidR="009D02B9" w:rsidRDefault="009D02B9" w:rsidP="009D02B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79E56774" w14:textId="7138A635" w:rsidR="00F35C7F" w:rsidRDefault="00F35C7F" w:rsidP="00A7099E">
      <w:pPr>
        <w:rPr>
          <w:rFonts w:ascii="Times New Roman" w:hAnsi="Times New Roman" w:cs="Times New Roman"/>
        </w:rPr>
      </w:pPr>
    </w:p>
    <w:p w14:paraId="1F827D83" w14:textId="77777777" w:rsidR="0017699F" w:rsidRPr="00640148" w:rsidRDefault="0017699F" w:rsidP="0017699F">
      <w:pPr>
        <w:rPr>
          <w:rFonts w:ascii="Times New Roman" w:hAnsi="Times New Roman" w:cs="Times New Roman"/>
          <w:b/>
          <w:bCs/>
        </w:rPr>
      </w:pPr>
      <w:r w:rsidRPr="00A7099E">
        <w:rPr>
          <w:rFonts w:ascii="Times New Roman" w:hAnsi="Times New Roman" w:cs="Times New Roman"/>
          <w:b/>
          <w:bCs/>
        </w:rPr>
        <w:t>Club Executive Secretary</w:t>
      </w:r>
    </w:p>
    <w:p w14:paraId="6C15CCD3" w14:textId="77777777" w:rsidR="0017699F" w:rsidRPr="00F35C7F" w:rsidRDefault="0017699F" w:rsidP="001769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254D3F4F" w14:textId="77777777" w:rsidR="0017699F" w:rsidRDefault="0017699F" w:rsidP="00A7099E">
      <w:pPr>
        <w:rPr>
          <w:rFonts w:ascii="Times New Roman" w:hAnsi="Times New Roman" w:cs="Times New Roman"/>
        </w:rPr>
      </w:pPr>
    </w:p>
    <w:p w14:paraId="2ACFC4FE" w14:textId="0A73890B" w:rsidR="00F17F8B" w:rsidRDefault="00F17F8B" w:rsidP="00640148">
      <w:pPr>
        <w:rPr>
          <w:rFonts w:ascii="Times New Roman" w:hAnsi="Times New Roman" w:cs="Times New Roman"/>
        </w:rPr>
      </w:pPr>
      <w:r w:rsidRPr="00A7099E">
        <w:rPr>
          <w:rFonts w:ascii="Times New Roman" w:hAnsi="Times New Roman" w:cs="Times New Roman"/>
        </w:rPr>
        <w:t xml:space="preserve">There being no further the business the meeting was adjourned at </w:t>
      </w:r>
      <w:r w:rsidR="00FE49C1">
        <w:rPr>
          <w:rFonts w:ascii="Times New Roman" w:hAnsi="Times New Roman" w:cs="Times New Roman"/>
        </w:rPr>
        <w:t>9:</w:t>
      </w:r>
      <w:r w:rsidR="007E7DBD">
        <w:rPr>
          <w:rFonts w:ascii="Times New Roman" w:hAnsi="Times New Roman" w:cs="Times New Roman"/>
        </w:rPr>
        <w:t>29am</w:t>
      </w:r>
      <w:r w:rsidRPr="00A7099E">
        <w:rPr>
          <w:rFonts w:ascii="Times New Roman" w:hAnsi="Times New Roman" w:cs="Times New Roman"/>
        </w:rPr>
        <w:t xml:space="preserve">. </w:t>
      </w:r>
    </w:p>
    <w:p w14:paraId="0B5F61C1" w14:textId="77777777" w:rsidR="00640148" w:rsidRPr="00640148" w:rsidRDefault="00640148" w:rsidP="00640148">
      <w:pPr>
        <w:rPr>
          <w:rFonts w:ascii="Times New Roman" w:hAnsi="Times New Roman" w:cs="Times New Roman"/>
        </w:rPr>
      </w:pPr>
    </w:p>
    <w:p w14:paraId="3D513371" w14:textId="02E828B9" w:rsidR="00DD165F" w:rsidRPr="000F7247" w:rsidRDefault="00DD165F" w:rsidP="00A7099E">
      <w:pPr>
        <w:rPr>
          <w:rFonts w:ascii="Times New Roman" w:hAnsi="Times New Roman" w:cs="Times New Roman"/>
        </w:rPr>
      </w:pPr>
      <w:r w:rsidRPr="000F7247">
        <w:rPr>
          <w:rFonts w:ascii="Times New Roman" w:hAnsi="Times New Roman" w:cs="Times New Roman"/>
        </w:rPr>
        <w:t>Respectfully submitted,</w:t>
      </w:r>
    </w:p>
    <w:p w14:paraId="05FC3A8A" w14:textId="77777777" w:rsidR="00A7099E" w:rsidRDefault="00A7099E" w:rsidP="00A7099E">
      <w:pPr>
        <w:rPr>
          <w:rFonts w:ascii="Times New Roman" w:hAnsi="Times New Roman" w:cs="Times New Roman"/>
        </w:rPr>
      </w:pPr>
    </w:p>
    <w:p w14:paraId="1F6EF24A" w14:textId="3D03FDC5" w:rsidR="00DD165F" w:rsidRPr="000F7247" w:rsidRDefault="00F35C7F" w:rsidP="00A709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omas Markham</w:t>
      </w:r>
      <w:r w:rsidR="00DD165F" w:rsidRPr="000F7247">
        <w:rPr>
          <w:rFonts w:ascii="Times New Roman" w:hAnsi="Times New Roman" w:cs="Times New Roman"/>
        </w:rPr>
        <w:t>, Secretary</w:t>
      </w:r>
    </w:p>
    <w:sectPr w:rsidR="00DD165F" w:rsidRPr="000F7247" w:rsidSect="00AA62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A3914"/>
    <w:multiLevelType w:val="hybridMultilevel"/>
    <w:tmpl w:val="DD8497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372FA"/>
    <w:multiLevelType w:val="multilevel"/>
    <w:tmpl w:val="692E85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4DD238E"/>
    <w:multiLevelType w:val="hybridMultilevel"/>
    <w:tmpl w:val="924C1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0879E0"/>
    <w:multiLevelType w:val="hybridMultilevel"/>
    <w:tmpl w:val="A13E6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C51C08"/>
    <w:multiLevelType w:val="hybridMultilevel"/>
    <w:tmpl w:val="3E2A3A1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BA0FCB"/>
    <w:multiLevelType w:val="multilevel"/>
    <w:tmpl w:val="495CC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F115C0D"/>
    <w:multiLevelType w:val="hybridMultilevel"/>
    <w:tmpl w:val="771E5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696203"/>
    <w:multiLevelType w:val="hybridMultilevel"/>
    <w:tmpl w:val="AE2C54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4CC250F"/>
    <w:multiLevelType w:val="multilevel"/>
    <w:tmpl w:val="D6B0C40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353E3F7B"/>
    <w:multiLevelType w:val="hybridMultilevel"/>
    <w:tmpl w:val="31D4F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8E19B6"/>
    <w:multiLevelType w:val="hybridMultilevel"/>
    <w:tmpl w:val="748C8200"/>
    <w:lvl w:ilvl="0" w:tplc="AA143B8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8456262"/>
    <w:multiLevelType w:val="hybridMultilevel"/>
    <w:tmpl w:val="3DA8B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9D173D"/>
    <w:multiLevelType w:val="hybridMultilevel"/>
    <w:tmpl w:val="DD3A9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8246EB"/>
    <w:multiLevelType w:val="hybridMultilevel"/>
    <w:tmpl w:val="1234C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F23B2"/>
    <w:multiLevelType w:val="hybridMultilevel"/>
    <w:tmpl w:val="5212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B04428"/>
    <w:multiLevelType w:val="hybridMultilevel"/>
    <w:tmpl w:val="FC54B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8C7003"/>
    <w:multiLevelType w:val="hybridMultilevel"/>
    <w:tmpl w:val="32A42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4A785F"/>
    <w:multiLevelType w:val="hybridMultilevel"/>
    <w:tmpl w:val="6C4040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5333AD"/>
    <w:multiLevelType w:val="hybridMultilevel"/>
    <w:tmpl w:val="5AB8C0A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4EA26CBC"/>
    <w:multiLevelType w:val="hybridMultilevel"/>
    <w:tmpl w:val="E2742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662F25"/>
    <w:multiLevelType w:val="multilevel"/>
    <w:tmpl w:val="9B6C01D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52FA0706"/>
    <w:multiLevelType w:val="hybridMultilevel"/>
    <w:tmpl w:val="C5084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B2111F"/>
    <w:multiLevelType w:val="multilevel"/>
    <w:tmpl w:val="0DCC9F8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3" w15:restartNumberingAfterBreak="0">
    <w:nsid w:val="58DE0E81"/>
    <w:multiLevelType w:val="multilevel"/>
    <w:tmpl w:val="57FE1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9362C29"/>
    <w:multiLevelType w:val="hybridMultilevel"/>
    <w:tmpl w:val="9D9E2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A53CCB"/>
    <w:multiLevelType w:val="hybridMultilevel"/>
    <w:tmpl w:val="43D6F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AE5A79"/>
    <w:multiLevelType w:val="hybridMultilevel"/>
    <w:tmpl w:val="0CA21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377E62"/>
    <w:multiLevelType w:val="multilevel"/>
    <w:tmpl w:val="B032F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0137DFA"/>
    <w:multiLevelType w:val="hybridMultilevel"/>
    <w:tmpl w:val="59347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C3772D"/>
    <w:multiLevelType w:val="hybridMultilevel"/>
    <w:tmpl w:val="F63E5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4A6CC1"/>
    <w:multiLevelType w:val="hybridMultilevel"/>
    <w:tmpl w:val="026645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2AE4BC3"/>
    <w:multiLevelType w:val="hybridMultilevel"/>
    <w:tmpl w:val="78582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1D7D59"/>
    <w:multiLevelType w:val="multilevel"/>
    <w:tmpl w:val="21809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9AA4D8A"/>
    <w:multiLevelType w:val="hybridMultilevel"/>
    <w:tmpl w:val="EFA4F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502956"/>
    <w:multiLevelType w:val="multilevel"/>
    <w:tmpl w:val="119CD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E706B76"/>
    <w:multiLevelType w:val="hybridMultilevel"/>
    <w:tmpl w:val="D0D65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28"/>
  </w:num>
  <w:num w:numId="4">
    <w:abstractNumId w:val="11"/>
  </w:num>
  <w:num w:numId="5">
    <w:abstractNumId w:val="6"/>
  </w:num>
  <w:num w:numId="6">
    <w:abstractNumId w:val="15"/>
  </w:num>
  <w:num w:numId="7">
    <w:abstractNumId w:val="30"/>
  </w:num>
  <w:num w:numId="8">
    <w:abstractNumId w:val="16"/>
  </w:num>
  <w:num w:numId="9">
    <w:abstractNumId w:val="19"/>
  </w:num>
  <w:num w:numId="10">
    <w:abstractNumId w:val="21"/>
  </w:num>
  <w:num w:numId="11">
    <w:abstractNumId w:val="24"/>
  </w:num>
  <w:num w:numId="12">
    <w:abstractNumId w:val="14"/>
  </w:num>
  <w:num w:numId="13">
    <w:abstractNumId w:val="13"/>
  </w:num>
  <w:num w:numId="14">
    <w:abstractNumId w:val="25"/>
  </w:num>
  <w:num w:numId="15">
    <w:abstractNumId w:val="18"/>
  </w:num>
  <w:num w:numId="16">
    <w:abstractNumId w:val="3"/>
  </w:num>
  <w:num w:numId="17">
    <w:abstractNumId w:val="12"/>
  </w:num>
  <w:num w:numId="18">
    <w:abstractNumId w:val="17"/>
  </w:num>
  <w:num w:numId="19">
    <w:abstractNumId w:val="4"/>
  </w:num>
  <w:num w:numId="20">
    <w:abstractNumId w:val="26"/>
  </w:num>
  <w:num w:numId="21">
    <w:abstractNumId w:val="35"/>
  </w:num>
  <w:num w:numId="22">
    <w:abstractNumId w:val="33"/>
  </w:num>
  <w:num w:numId="23">
    <w:abstractNumId w:val="22"/>
  </w:num>
  <w:num w:numId="24">
    <w:abstractNumId w:val="7"/>
  </w:num>
  <w:num w:numId="25">
    <w:abstractNumId w:val="23"/>
  </w:num>
  <w:num w:numId="26">
    <w:abstractNumId w:val="34"/>
  </w:num>
  <w:num w:numId="27">
    <w:abstractNumId w:val="2"/>
  </w:num>
  <w:num w:numId="28">
    <w:abstractNumId w:val="9"/>
  </w:num>
  <w:num w:numId="29">
    <w:abstractNumId w:val="1"/>
  </w:num>
  <w:num w:numId="30">
    <w:abstractNumId w:val="8"/>
  </w:num>
  <w:num w:numId="31">
    <w:abstractNumId w:val="20"/>
  </w:num>
  <w:num w:numId="32">
    <w:abstractNumId w:val="29"/>
  </w:num>
  <w:num w:numId="33">
    <w:abstractNumId w:val="27"/>
  </w:num>
  <w:num w:numId="34">
    <w:abstractNumId w:val="5"/>
  </w:num>
  <w:num w:numId="35">
    <w:abstractNumId w:val="32"/>
  </w:num>
  <w:num w:numId="3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cxtjA1NjA2tzRU0lEKTi0uzszPAykwrAUABBWjsywAAAA="/>
  </w:docVars>
  <w:rsids>
    <w:rsidRoot w:val="003247AD"/>
    <w:rsid w:val="00000D29"/>
    <w:rsid w:val="00000F2A"/>
    <w:rsid w:val="00010C20"/>
    <w:rsid w:val="00021D37"/>
    <w:rsid w:val="00034424"/>
    <w:rsid w:val="000424D3"/>
    <w:rsid w:val="00076834"/>
    <w:rsid w:val="0008555C"/>
    <w:rsid w:val="00090445"/>
    <w:rsid w:val="00090971"/>
    <w:rsid w:val="000A7E8A"/>
    <w:rsid w:val="000A7EF6"/>
    <w:rsid w:val="000C06FF"/>
    <w:rsid w:val="000C3CA9"/>
    <w:rsid w:val="000C59F6"/>
    <w:rsid w:val="000C68F3"/>
    <w:rsid w:val="000F09D3"/>
    <w:rsid w:val="000F0FD8"/>
    <w:rsid w:val="000F17F2"/>
    <w:rsid w:val="000F7247"/>
    <w:rsid w:val="001027B5"/>
    <w:rsid w:val="00103D08"/>
    <w:rsid w:val="001153D7"/>
    <w:rsid w:val="00124E59"/>
    <w:rsid w:val="00126130"/>
    <w:rsid w:val="00131012"/>
    <w:rsid w:val="00145E79"/>
    <w:rsid w:val="00153B97"/>
    <w:rsid w:val="00154155"/>
    <w:rsid w:val="00156264"/>
    <w:rsid w:val="00164AEE"/>
    <w:rsid w:val="00164EE9"/>
    <w:rsid w:val="001670D0"/>
    <w:rsid w:val="0017699F"/>
    <w:rsid w:val="00177319"/>
    <w:rsid w:val="0018349B"/>
    <w:rsid w:val="00184686"/>
    <w:rsid w:val="00187CBA"/>
    <w:rsid w:val="00195655"/>
    <w:rsid w:val="001A0FFB"/>
    <w:rsid w:val="001A5D51"/>
    <w:rsid w:val="001B2A2F"/>
    <w:rsid w:val="001B7675"/>
    <w:rsid w:val="001D01D4"/>
    <w:rsid w:val="001D2774"/>
    <w:rsid w:val="001D2BA0"/>
    <w:rsid w:val="001D768B"/>
    <w:rsid w:val="001D79E8"/>
    <w:rsid w:val="001E3E11"/>
    <w:rsid w:val="001F5EDC"/>
    <w:rsid w:val="0020191D"/>
    <w:rsid w:val="00202095"/>
    <w:rsid w:val="002115A7"/>
    <w:rsid w:val="002134BE"/>
    <w:rsid w:val="002157BB"/>
    <w:rsid w:val="00225E89"/>
    <w:rsid w:val="002266AC"/>
    <w:rsid w:val="002266D2"/>
    <w:rsid w:val="00231887"/>
    <w:rsid w:val="00233C93"/>
    <w:rsid w:val="0023526B"/>
    <w:rsid w:val="00236812"/>
    <w:rsid w:val="002422B8"/>
    <w:rsid w:val="00255E3C"/>
    <w:rsid w:val="002632FA"/>
    <w:rsid w:val="00265200"/>
    <w:rsid w:val="0026739B"/>
    <w:rsid w:val="002729C3"/>
    <w:rsid w:val="0027313E"/>
    <w:rsid w:val="00275A63"/>
    <w:rsid w:val="00277E7D"/>
    <w:rsid w:val="002842CD"/>
    <w:rsid w:val="00285E48"/>
    <w:rsid w:val="00286349"/>
    <w:rsid w:val="00291C60"/>
    <w:rsid w:val="002A50E7"/>
    <w:rsid w:val="002B0F3C"/>
    <w:rsid w:val="002B4472"/>
    <w:rsid w:val="002C29A9"/>
    <w:rsid w:val="002E0501"/>
    <w:rsid w:val="002E07C8"/>
    <w:rsid w:val="002E4375"/>
    <w:rsid w:val="002F1A05"/>
    <w:rsid w:val="002F2701"/>
    <w:rsid w:val="002F6852"/>
    <w:rsid w:val="00300BB3"/>
    <w:rsid w:val="0030371E"/>
    <w:rsid w:val="00312120"/>
    <w:rsid w:val="003247AD"/>
    <w:rsid w:val="003304E4"/>
    <w:rsid w:val="00335064"/>
    <w:rsid w:val="00355C73"/>
    <w:rsid w:val="00356AA7"/>
    <w:rsid w:val="00364C20"/>
    <w:rsid w:val="0037049A"/>
    <w:rsid w:val="0039270C"/>
    <w:rsid w:val="003B4DCE"/>
    <w:rsid w:val="003D373E"/>
    <w:rsid w:val="003D467C"/>
    <w:rsid w:val="003E3B42"/>
    <w:rsid w:val="003F0AE0"/>
    <w:rsid w:val="003F4DE5"/>
    <w:rsid w:val="003F52BB"/>
    <w:rsid w:val="00400CC8"/>
    <w:rsid w:val="00405830"/>
    <w:rsid w:val="00406D37"/>
    <w:rsid w:val="00410AE6"/>
    <w:rsid w:val="00413F5E"/>
    <w:rsid w:val="004167EB"/>
    <w:rsid w:val="00424CC2"/>
    <w:rsid w:val="0042647C"/>
    <w:rsid w:val="00431753"/>
    <w:rsid w:val="004438A9"/>
    <w:rsid w:val="004452FB"/>
    <w:rsid w:val="00450202"/>
    <w:rsid w:val="00453B25"/>
    <w:rsid w:val="004607C3"/>
    <w:rsid w:val="00463C12"/>
    <w:rsid w:val="0046575D"/>
    <w:rsid w:val="004825F1"/>
    <w:rsid w:val="00486581"/>
    <w:rsid w:val="00490D95"/>
    <w:rsid w:val="00496BDF"/>
    <w:rsid w:val="004C36F4"/>
    <w:rsid w:val="004F02DB"/>
    <w:rsid w:val="0050410A"/>
    <w:rsid w:val="00531276"/>
    <w:rsid w:val="00536576"/>
    <w:rsid w:val="005435B2"/>
    <w:rsid w:val="005551B5"/>
    <w:rsid w:val="00562A9C"/>
    <w:rsid w:val="005714FD"/>
    <w:rsid w:val="00581258"/>
    <w:rsid w:val="0058543C"/>
    <w:rsid w:val="005B01C8"/>
    <w:rsid w:val="005B14A2"/>
    <w:rsid w:val="005B418D"/>
    <w:rsid w:val="005C1132"/>
    <w:rsid w:val="005D0DA2"/>
    <w:rsid w:val="005F6CEC"/>
    <w:rsid w:val="0061598C"/>
    <w:rsid w:val="0062446B"/>
    <w:rsid w:val="00632B6F"/>
    <w:rsid w:val="00634195"/>
    <w:rsid w:val="006341D8"/>
    <w:rsid w:val="00634524"/>
    <w:rsid w:val="00634CD4"/>
    <w:rsid w:val="00640148"/>
    <w:rsid w:val="006461E5"/>
    <w:rsid w:val="00651DE7"/>
    <w:rsid w:val="006621D3"/>
    <w:rsid w:val="0066358B"/>
    <w:rsid w:val="00690811"/>
    <w:rsid w:val="00695427"/>
    <w:rsid w:val="006A03A7"/>
    <w:rsid w:val="006B58FC"/>
    <w:rsid w:val="006B765E"/>
    <w:rsid w:val="006C4ED4"/>
    <w:rsid w:val="006D34F1"/>
    <w:rsid w:val="006D3CAE"/>
    <w:rsid w:val="006D4F3B"/>
    <w:rsid w:val="006E715E"/>
    <w:rsid w:val="006E73CA"/>
    <w:rsid w:val="006F0AFA"/>
    <w:rsid w:val="00701596"/>
    <w:rsid w:val="00703467"/>
    <w:rsid w:val="00705027"/>
    <w:rsid w:val="007115DF"/>
    <w:rsid w:val="007250D2"/>
    <w:rsid w:val="007254AE"/>
    <w:rsid w:val="007332F3"/>
    <w:rsid w:val="00735197"/>
    <w:rsid w:val="00753993"/>
    <w:rsid w:val="007907F3"/>
    <w:rsid w:val="007A4C69"/>
    <w:rsid w:val="007C19CE"/>
    <w:rsid w:val="007C4E34"/>
    <w:rsid w:val="007C68B9"/>
    <w:rsid w:val="007D3242"/>
    <w:rsid w:val="007D4DCA"/>
    <w:rsid w:val="007D5165"/>
    <w:rsid w:val="007D7F03"/>
    <w:rsid w:val="007E0D42"/>
    <w:rsid w:val="007E14A4"/>
    <w:rsid w:val="007E5A4C"/>
    <w:rsid w:val="007E7DBD"/>
    <w:rsid w:val="007F0982"/>
    <w:rsid w:val="007F3728"/>
    <w:rsid w:val="00821A26"/>
    <w:rsid w:val="00840E52"/>
    <w:rsid w:val="0084103D"/>
    <w:rsid w:val="008615C4"/>
    <w:rsid w:val="00875347"/>
    <w:rsid w:val="008800AC"/>
    <w:rsid w:val="00884400"/>
    <w:rsid w:val="008877BD"/>
    <w:rsid w:val="00890C83"/>
    <w:rsid w:val="00891DF4"/>
    <w:rsid w:val="00895A59"/>
    <w:rsid w:val="008A54FF"/>
    <w:rsid w:val="008E3EF2"/>
    <w:rsid w:val="008F1FCD"/>
    <w:rsid w:val="008F6C1B"/>
    <w:rsid w:val="00906771"/>
    <w:rsid w:val="00913D92"/>
    <w:rsid w:val="00920D4E"/>
    <w:rsid w:val="009233D1"/>
    <w:rsid w:val="00931CF3"/>
    <w:rsid w:val="00932FBE"/>
    <w:rsid w:val="00961CF9"/>
    <w:rsid w:val="009665F2"/>
    <w:rsid w:val="00967AF0"/>
    <w:rsid w:val="00970892"/>
    <w:rsid w:val="00974212"/>
    <w:rsid w:val="009869FF"/>
    <w:rsid w:val="00987EC1"/>
    <w:rsid w:val="00995311"/>
    <w:rsid w:val="009A4A4E"/>
    <w:rsid w:val="009C25FA"/>
    <w:rsid w:val="009C32FC"/>
    <w:rsid w:val="009D02B9"/>
    <w:rsid w:val="009D2359"/>
    <w:rsid w:val="009E1586"/>
    <w:rsid w:val="009E4A85"/>
    <w:rsid w:val="009F2ECC"/>
    <w:rsid w:val="00A057F2"/>
    <w:rsid w:val="00A07D38"/>
    <w:rsid w:val="00A303AB"/>
    <w:rsid w:val="00A316ED"/>
    <w:rsid w:val="00A371BD"/>
    <w:rsid w:val="00A522EC"/>
    <w:rsid w:val="00A52BF4"/>
    <w:rsid w:val="00A6437B"/>
    <w:rsid w:val="00A64F20"/>
    <w:rsid w:val="00A65529"/>
    <w:rsid w:val="00A7099E"/>
    <w:rsid w:val="00A9556A"/>
    <w:rsid w:val="00AA2DEC"/>
    <w:rsid w:val="00AA3CF0"/>
    <w:rsid w:val="00AA6279"/>
    <w:rsid w:val="00AB234C"/>
    <w:rsid w:val="00AB3FDA"/>
    <w:rsid w:val="00AB6FEC"/>
    <w:rsid w:val="00AD37B1"/>
    <w:rsid w:val="00AD79AF"/>
    <w:rsid w:val="00AF70A8"/>
    <w:rsid w:val="00B00042"/>
    <w:rsid w:val="00B27A6E"/>
    <w:rsid w:val="00B27ED0"/>
    <w:rsid w:val="00B34297"/>
    <w:rsid w:val="00B37ADF"/>
    <w:rsid w:val="00B41F07"/>
    <w:rsid w:val="00B57006"/>
    <w:rsid w:val="00B66036"/>
    <w:rsid w:val="00B75C0F"/>
    <w:rsid w:val="00B76052"/>
    <w:rsid w:val="00B81CE7"/>
    <w:rsid w:val="00B86AA8"/>
    <w:rsid w:val="00B9491C"/>
    <w:rsid w:val="00B963B5"/>
    <w:rsid w:val="00BA3175"/>
    <w:rsid w:val="00BB29C5"/>
    <w:rsid w:val="00BB3161"/>
    <w:rsid w:val="00BB43F9"/>
    <w:rsid w:val="00BB47E9"/>
    <w:rsid w:val="00BC19B6"/>
    <w:rsid w:val="00BC4BE9"/>
    <w:rsid w:val="00BD3D45"/>
    <w:rsid w:val="00BD4869"/>
    <w:rsid w:val="00BF330A"/>
    <w:rsid w:val="00BF4726"/>
    <w:rsid w:val="00C031FA"/>
    <w:rsid w:val="00C040A8"/>
    <w:rsid w:val="00C04EEF"/>
    <w:rsid w:val="00C06A28"/>
    <w:rsid w:val="00C111A0"/>
    <w:rsid w:val="00C11C85"/>
    <w:rsid w:val="00C2434B"/>
    <w:rsid w:val="00C35FD5"/>
    <w:rsid w:val="00C45A7D"/>
    <w:rsid w:val="00C46E8C"/>
    <w:rsid w:val="00C55334"/>
    <w:rsid w:val="00C579C6"/>
    <w:rsid w:val="00C65F19"/>
    <w:rsid w:val="00C70452"/>
    <w:rsid w:val="00C71396"/>
    <w:rsid w:val="00C77382"/>
    <w:rsid w:val="00C80AC4"/>
    <w:rsid w:val="00C918FE"/>
    <w:rsid w:val="00CC1146"/>
    <w:rsid w:val="00CC5918"/>
    <w:rsid w:val="00CD0D69"/>
    <w:rsid w:val="00CF5EAE"/>
    <w:rsid w:val="00D031D9"/>
    <w:rsid w:val="00D059DD"/>
    <w:rsid w:val="00D16B9B"/>
    <w:rsid w:val="00D22D0B"/>
    <w:rsid w:val="00D4074F"/>
    <w:rsid w:val="00D425A7"/>
    <w:rsid w:val="00D46FFB"/>
    <w:rsid w:val="00D5094D"/>
    <w:rsid w:val="00D7452C"/>
    <w:rsid w:val="00D75A85"/>
    <w:rsid w:val="00DA1D90"/>
    <w:rsid w:val="00DA7DC3"/>
    <w:rsid w:val="00DB764F"/>
    <w:rsid w:val="00DD165F"/>
    <w:rsid w:val="00DD24DE"/>
    <w:rsid w:val="00DD3E97"/>
    <w:rsid w:val="00DF1A18"/>
    <w:rsid w:val="00E004E4"/>
    <w:rsid w:val="00E11627"/>
    <w:rsid w:val="00E12012"/>
    <w:rsid w:val="00E37D16"/>
    <w:rsid w:val="00E5000F"/>
    <w:rsid w:val="00E5209B"/>
    <w:rsid w:val="00E61BA9"/>
    <w:rsid w:val="00E624D3"/>
    <w:rsid w:val="00E625EB"/>
    <w:rsid w:val="00E77EFE"/>
    <w:rsid w:val="00E84B6B"/>
    <w:rsid w:val="00E86924"/>
    <w:rsid w:val="00E87D76"/>
    <w:rsid w:val="00E910FA"/>
    <w:rsid w:val="00E9642A"/>
    <w:rsid w:val="00EB6B12"/>
    <w:rsid w:val="00EC0E87"/>
    <w:rsid w:val="00EC1438"/>
    <w:rsid w:val="00EC585F"/>
    <w:rsid w:val="00ED1BDE"/>
    <w:rsid w:val="00ED47E8"/>
    <w:rsid w:val="00EE6D55"/>
    <w:rsid w:val="00F03E9F"/>
    <w:rsid w:val="00F04162"/>
    <w:rsid w:val="00F14FDF"/>
    <w:rsid w:val="00F17F8B"/>
    <w:rsid w:val="00F200F6"/>
    <w:rsid w:val="00F21A98"/>
    <w:rsid w:val="00F31245"/>
    <w:rsid w:val="00F35C7F"/>
    <w:rsid w:val="00F37481"/>
    <w:rsid w:val="00F42C0B"/>
    <w:rsid w:val="00F47B20"/>
    <w:rsid w:val="00F50E8E"/>
    <w:rsid w:val="00F5280D"/>
    <w:rsid w:val="00F553CC"/>
    <w:rsid w:val="00F71828"/>
    <w:rsid w:val="00F83741"/>
    <w:rsid w:val="00F863C1"/>
    <w:rsid w:val="00F94EA3"/>
    <w:rsid w:val="00F96D3A"/>
    <w:rsid w:val="00FA57C4"/>
    <w:rsid w:val="00FB63BE"/>
    <w:rsid w:val="00FD030A"/>
    <w:rsid w:val="00FD380D"/>
    <w:rsid w:val="00FD3880"/>
    <w:rsid w:val="00FE49C1"/>
    <w:rsid w:val="00FF2B10"/>
    <w:rsid w:val="00FF4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7B1C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765E"/>
    <w:pPr>
      <w:ind w:left="720"/>
      <w:contextualSpacing/>
    </w:pPr>
  </w:style>
  <w:style w:type="paragraph" w:customStyle="1" w:styleId="m-8513226463809898829gmail-msolistparagraph">
    <w:name w:val="m_-8513226463809898829gmail-msolistparagraph"/>
    <w:basedOn w:val="Normal"/>
    <w:rsid w:val="001B767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37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7B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714F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813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0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91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22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2</TotalTime>
  <Pages>3</Pages>
  <Words>700</Words>
  <Characters>399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-VILLE Weekly</dc:creator>
  <cp:keywords/>
  <dc:description/>
  <cp:lastModifiedBy>Thomas Markham</cp:lastModifiedBy>
  <cp:revision>38</cp:revision>
  <cp:lastPrinted>2019-01-07T14:34:00Z</cp:lastPrinted>
  <dcterms:created xsi:type="dcterms:W3CDTF">2019-09-18T03:59:00Z</dcterms:created>
  <dcterms:modified xsi:type="dcterms:W3CDTF">2021-07-20T16:17:00Z</dcterms:modified>
</cp:coreProperties>
</file>